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157"/>
        <w:tblW w:w="10818" w:type="dxa"/>
        <w:tblLayout w:type="fixed"/>
        <w:tblLook w:val="04A0" w:firstRow="1" w:lastRow="0" w:firstColumn="1" w:lastColumn="0" w:noHBand="0" w:noVBand="1"/>
      </w:tblPr>
      <w:tblGrid>
        <w:gridCol w:w="450"/>
        <w:gridCol w:w="6138"/>
        <w:gridCol w:w="270"/>
        <w:gridCol w:w="540"/>
        <w:gridCol w:w="630"/>
        <w:gridCol w:w="720"/>
        <w:gridCol w:w="720"/>
        <w:gridCol w:w="1350"/>
      </w:tblGrid>
      <w:tr w:rsidR="00840384" w:rsidRPr="00A602FF" w14:paraId="58647521" w14:textId="77777777" w:rsidTr="00840384">
        <w:trPr>
          <w:trHeight w:val="287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  <w:hideMark/>
          </w:tcPr>
          <w:p w14:paraId="1770AB33" w14:textId="77777777" w:rsidR="00840384" w:rsidRPr="00A602FF" w:rsidRDefault="00840384" w:rsidP="00840384">
            <w:pPr>
              <w:ind w:right="518"/>
              <w:jc w:val="center"/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</w:pPr>
            <w:r w:rsidRPr="00A602FF">
              <w:rPr>
                <w:rFonts w:asciiTheme="minorBidi" w:hAnsiTheme="minorBidi" w:cstheme="minorBidi"/>
                <w:b/>
                <w:bCs/>
                <w:sz w:val="28"/>
              </w:rPr>
              <w:tab/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รายงานการตรวจเยี่ยมโครงการวิจัย</w:t>
            </w:r>
          </w:p>
        </w:tc>
      </w:tr>
      <w:tr w:rsidR="00840384" w:rsidRPr="00A602FF" w14:paraId="5C7B818D" w14:textId="77777777" w:rsidTr="00840384">
        <w:trPr>
          <w:trHeight w:val="238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0EE5645" w14:textId="77777777" w:rsidR="00840384" w:rsidRPr="00A602FF" w:rsidRDefault="00840384" w:rsidP="00840384">
            <w:pPr>
              <w:jc w:val="thaiDistribute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ชื่อโครงการวิจัย </w:t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  <w:t>:</w:t>
            </w:r>
          </w:p>
        </w:tc>
        <w:tc>
          <w:tcPr>
            <w:tcW w:w="42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270626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วันที่เยี่ยมประเมิน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: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</w:p>
        </w:tc>
      </w:tr>
      <w:tr w:rsidR="00840384" w:rsidRPr="00A602FF" w14:paraId="77181D5F" w14:textId="77777777" w:rsidTr="00840384">
        <w:trPr>
          <w:trHeight w:val="255"/>
        </w:trPr>
        <w:tc>
          <w:tcPr>
            <w:tcW w:w="65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925D55E" w14:textId="77777777" w:rsidR="00840384" w:rsidRPr="00A602FF" w:rsidRDefault="00840384" w:rsidP="00840384">
            <w:pPr>
              <w:tabs>
                <w:tab w:val="left" w:pos="1590"/>
              </w:tabs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ชื่อผู้วิจัยหลัก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 xml:space="preserve"> </w:t>
            </w:r>
          </w:p>
        </w:tc>
        <w:tc>
          <w:tcPr>
            <w:tcW w:w="42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B77342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ชื่อสถานที่วิจัย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: </w:t>
            </w:r>
          </w:p>
        </w:tc>
      </w:tr>
      <w:tr w:rsidR="00840384" w:rsidRPr="00A602FF" w14:paraId="6D89DA79" w14:textId="77777777" w:rsidTr="00840384">
        <w:trPr>
          <w:trHeight w:val="242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732BAC9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รายนามผู้วิจัยที่เข้าร่วมการตรวจเยี่ยม </w:t>
            </w:r>
          </w:p>
        </w:tc>
      </w:tr>
      <w:tr w:rsidR="00840384" w:rsidRPr="00A602FF" w14:paraId="0179FC33" w14:textId="77777777" w:rsidTr="00840384">
        <w:trPr>
          <w:trHeight w:val="222"/>
        </w:trPr>
        <w:tc>
          <w:tcPr>
            <w:tcW w:w="1081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14:paraId="5C8F534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รายนามผู้ตรวจเยี่ยม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:</w:t>
            </w:r>
          </w:p>
        </w:tc>
      </w:tr>
      <w:tr w:rsidR="00840384" w:rsidRPr="00A602FF" w14:paraId="75E77EC1" w14:textId="77777777" w:rsidTr="00840384">
        <w:trPr>
          <w:trHeight w:val="197"/>
        </w:trPr>
        <w:tc>
          <w:tcPr>
            <w:tcW w:w="4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FF"/>
            <w:hideMark/>
          </w:tcPr>
          <w:p w14:paraId="3FCCCF4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 </w:t>
            </w:r>
          </w:p>
        </w:tc>
        <w:tc>
          <w:tcPr>
            <w:tcW w:w="640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2F378FD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รายการ</w:t>
            </w:r>
          </w:p>
          <w:p w14:paraId="0196C66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  <w:p w14:paraId="10467BA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CFFFF"/>
            <w:vAlign w:val="center"/>
            <w:hideMark/>
          </w:tcPr>
          <w:p w14:paraId="7B031A9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ช่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411F5B5F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ไม่ใช่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6B01253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NA</w:t>
            </w:r>
          </w:p>
        </w:tc>
        <w:tc>
          <w:tcPr>
            <w:tcW w:w="135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CFFFF"/>
            <w:vAlign w:val="center"/>
            <w:hideMark/>
          </w:tcPr>
          <w:p w14:paraId="25FCFFA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ระบุข้อมูลเพิ่มเติ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        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วันที่ของเอกสาร</w:t>
            </w:r>
          </w:p>
        </w:tc>
      </w:tr>
      <w:tr w:rsidR="00840384" w:rsidRPr="00A602FF" w14:paraId="050F4042" w14:textId="77777777" w:rsidTr="00840384">
        <w:trPr>
          <w:trHeight w:val="1007"/>
        </w:trPr>
        <w:tc>
          <w:tcPr>
            <w:tcW w:w="4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6A5F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40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9549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textDirection w:val="btLr"/>
            <w:vAlign w:val="center"/>
            <w:hideMark/>
          </w:tcPr>
          <w:p w14:paraId="713EDB4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ครบถ้วน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FF"/>
            <w:textDirection w:val="btLr"/>
            <w:vAlign w:val="center"/>
            <w:hideMark/>
          </w:tcPr>
          <w:p w14:paraId="136E218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ไม่ครบถ้วน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084A6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1BF50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94585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EECA731" w14:textId="77777777" w:rsidTr="00840384">
        <w:trPr>
          <w:trHeight w:val="222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520CE5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6979E9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หนังสืออนุมัติจากผู้อำนวยการต้นสังกัด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1ABE44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61D82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6AD3D6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F18B8E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2799F9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</w:pPr>
          </w:p>
        </w:tc>
      </w:tr>
      <w:tr w:rsidR="00840384" w:rsidRPr="00A602FF" w14:paraId="647DA4B6" w14:textId="77777777" w:rsidTr="00840384">
        <w:trPr>
          <w:trHeight w:val="213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D6F13E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2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F1CDB0" w14:textId="4EA25D72" w:rsidR="00840384" w:rsidRPr="00A602FF" w:rsidRDefault="00840384" w:rsidP="00A419EC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หนังสือผ่านความเห็นชอบจากศูนย์วิจัยสุขภาพ</w:t>
            </w:r>
            <w:r w:rsidR="00A419EC">
              <w:rPr>
                <w:rFonts w:asciiTheme="minorBidi" w:eastAsia="Times New Roman" w:hAnsiTheme="minorBidi" w:cstheme="minorBidi" w:hint="cs"/>
                <w:sz w:val="28"/>
                <w:cs/>
                <w:lang w:eastAsia="en-US"/>
              </w:rPr>
              <w:t>บีดีเอ็มเอส</w:t>
            </w:r>
            <w:bookmarkStart w:id="0" w:name="_GoBack"/>
            <w:bookmarkEnd w:id="0"/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66C9D9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FE5D29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ECBC71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AA0881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B923EB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D1F606B" w14:textId="77777777" w:rsidTr="00840384">
        <w:trPr>
          <w:trHeight w:val="246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24C20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3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434F75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ับรองจากคณะกรรมการจริยธรรมการวิจัยในคน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A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027CAF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D760D9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F3D5F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64072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D72186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2684254" w14:textId="77777777" w:rsidTr="00840384">
        <w:trPr>
          <w:trHeight w:val="402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7C2AE6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4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A994D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โครงร่างการวิจัยฉบับที่ได้รับการอนุมัติจากคณะกรรมการจริยธรรมการวิจัยในคน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EBFB367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525235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028824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D1B0BD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1A2822A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D43F8C8" w14:textId="77777777" w:rsidTr="00840384">
        <w:trPr>
          <w:trHeight w:val="427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4C5456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5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F04D67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โครงร่างการวิจัยฉบับที่ได้รับการอนุมัติ ฉบับแก้ไข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(Protocol Amendment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A5513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29F36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06BFF14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0A25666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7D54EFC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2FA4F55" w14:textId="77777777" w:rsidTr="00840384">
        <w:trPr>
          <w:trHeight w:val="230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3ABE554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6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48984B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มีรายชื่ออาสาสมัครที่ได้เข้าร่วมโครงการ (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Log Book)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 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>เอกสารอ้างอิง</w:t>
            </w:r>
            <w:hyperlink r:id="rId12" w:tgtFrame="_blank" w:history="1">
              <w:r w:rsidRPr="00A602FF">
                <w:rPr>
                  <w:rStyle w:val="Hyperlink"/>
                  <w:rFonts w:asciiTheme="minorBidi" w:hAnsiTheme="minorBidi" w:cstheme="minorBidi"/>
                  <w:color w:val="auto"/>
                  <w:sz w:val="28"/>
                </w:rPr>
                <w:t>F/M-01-RSD-008</w:t>
              </w:r>
            </w:hyperlink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B5E32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D76A1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0DCD00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17E27E8" w14:textId="77777777" w:rsidR="00840384" w:rsidRPr="00A602FF" w:rsidRDefault="00840384" w:rsidP="00840384">
            <w:pPr>
              <w:jc w:val="center"/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FCDBDE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4CF2181" w14:textId="77777777" w:rsidTr="00840384">
        <w:trPr>
          <w:trHeight w:val="230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7C24D9D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7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2862C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วิธีการคัดเลือกอาสาสมัคร (ให้ทีมผู้วิจัยผู้อธิบายวิธีการ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C62C8A9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4B8B6B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D47451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32EB7D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680C33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E390511" w14:textId="77777777" w:rsidTr="00840384">
        <w:trPr>
          <w:trHeight w:val="411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94525B5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8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C4746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ขอความยินยอ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ฉบับที่ได้รับการอนุมัติจากคณะกรรมการจริยธรรมการวิจัยในคนฉบับสุดท้าย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nsent form version IRB Approved)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7B2A9F3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2EA5E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49F1B2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6E0B222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51E809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2B2C1A7" w14:textId="77777777" w:rsidTr="00840384">
        <w:trPr>
          <w:trHeight w:val="737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C842495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9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47C45F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ช้เอกสารขอความยินยอม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ฉบับที่ได้รับการอนุมัติจากคณะกรรมการจริยธรรมการวิจัยในคนฉบับสุดท้าย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Consent form version IRB Approved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93F1EA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B45CC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58E03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9D88BA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09301A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281370E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EBC02C1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0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DC26CD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การติดต่อกับคณะกรรมการจริยธรรมในคน (ถ้ามี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6D6864B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EEAAD6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0B578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A29D3B3" w14:textId="77777777" w:rsidR="00840384" w:rsidRPr="00A602FF" w:rsidRDefault="00840384" w:rsidP="00840384">
            <w:pPr>
              <w:rPr>
                <w:rFonts w:asciiTheme="minorBidi" w:hAnsiTheme="minorBidi" w:cstheme="minorBidi"/>
                <w:sz w:val="28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1AB44F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2CFD277" w14:textId="77777777" w:rsidTr="00840384">
        <w:trPr>
          <w:trHeight w:val="411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229FC03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1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B5D67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การได้รับการอนุมัติให้ค้นเวชระเบียนจากผู้อำนวยการรพ.ต้นสังกัด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กรณี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Retrospective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DF1186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41EF5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D88118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81667D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E99F16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47518F5E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CA005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2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57BCCA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กระบวนการขอความยินยอมที่ถูกต้องตามโครงร่างการวิจัย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967856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3758C9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A07F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3C1C9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C21CA0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F969FFC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EF5F4E6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3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CC0D6A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คู่มือการวิจัย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Manual Operating Procedure)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CF86A6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116330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BAF7B8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223B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A5A91C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1FD8D644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0845E9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4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12D8A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มอบหมายหน้าที่ความรับผิดชอบและมีการลงนาม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Delegation Log)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  </w:t>
            </w:r>
            <w:r w:rsidRPr="00A602FF">
              <w:rPr>
                <w:rFonts w:asciiTheme="minorBidi" w:hAnsiTheme="minorBidi" w:cstheme="minorBidi"/>
                <w:sz w:val="28"/>
                <w:cs/>
              </w:rPr>
              <w:t>เอกสารอ้างอิง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</w:rPr>
              <w:t xml:space="preserve"> </w:t>
            </w:r>
            <w:r w:rsidRPr="00A602FF">
              <w:rPr>
                <w:rFonts w:asciiTheme="minorBidi" w:hAnsiTheme="minorBidi" w:cstheme="minorBidi"/>
                <w:sz w:val="28"/>
              </w:rPr>
              <w:t xml:space="preserve"> </w:t>
            </w:r>
            <w:hyperlink r:id="rId13" w:tgtFrame="_blank" w:history="1">
              <w:r w:rsidRPr="00A602FF">
                <w:rPr>
                  <w:rStyle w:val="Hyperlink"/>
                  <w:rFonts w:asciiTheme="minorBidi" w:hAnsiTheme="minorBidi" w:cstheme="minorBidi"/>
                  <w:color w:val="auto"/>
                  <w:sz w:val="28"/>
                </w:rPr>
                <w:t>F/M-04-RSD-003</w:t>
              </w:r>
            </w:hyperlink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B30643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A81F0A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FAA3A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B659EF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6490BE1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C3EF044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CA0AFBD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5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82D8F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ายงานการประชุมกลุ่มผู้ร่วมวิจัยก่อนเริ่มดำเนินการ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CAB73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CE30B33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D317E0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EBD2FA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ADA1AB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5C84B666" w14:textId="77777777" w:rsidTr="00840384">
        <w:trPr>
          <w:trHeight w:val="205"/>
        </w:trPr>
        <w:tc>
          <w:tcPr>
            <w:tcW w:w="4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5940CC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6</w:t>
            </w:r>
          </w:p>
        </w:tc>
        <w:tc>
          <w:tcPr>
            <w:tcW w:w="64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BBA67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ประวัติผู้วิจัยหลัก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91567D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53C8C9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EE9C07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8895FA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7926B1E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1AAA1C6F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A565712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7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D573C96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แสดงประวัติ ผู้วิจัยร่วม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Co-investigator)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เจ้าหน้าที่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ที่เกี่ยวข้อง (ถ้าม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6BC014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8B241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5F471E0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C1915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5F09C5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33F34774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11809B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8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7F693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มีเอกสาร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GCP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หรือ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Human Subject Protection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หรือ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IRB Certificate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 xml:space="preserve">ของทีมวิจัย (ทุก 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3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ป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7F43194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E1EE95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2EB4C2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7D57D4A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143442C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932FC94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7090196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19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F8EA62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ให้ทีมผู้วิจัยแสดงสถานที่เก็บเอกสารเหมาะสม ปลอดภัย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 xml:space="preserve"> 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และจำกัดผู้เข้าถึงข้อมูล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898ED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E38E7E7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8256C0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6EAEEE2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7F47B8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2BB21595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105EC9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lastRenderedPageBreak/>
              <w:t>20</w:t>
            </w: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10EE2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มีเอกสารรายงานรายงานเหตุการณ์ไม่พึงประสงค์ (</w:t>
            </w:r>
            <w:r w:rsidRPr="00A602FF">
              <w:rPr>
                <w:rFonts w:asciiTheme="minorBidi" w:eastAsia="Times New Roman" w:hAnsiTheme="minorBidi" w:cstheme="minorBidi"/>
                <w:sz w:val="28"/>
                <w:lang w:eastAsia="en-US"/>
              </w:rPr>
              <w:t>SAE Report) (</w:t>
            </w:r>
            <w:r w:rsidRPr="00A602FF">
              <w:rPr>
                <w:rFonts w:asciiTheme="minorBidi" w:eastAsia="Times New Roman" w:hAnsiTheme="minorBidi" w:cstheme="minorBidi"/>
                <w:sz w:val="28"/>
                <w:cs/>
                <w:lang w:eastAsia="en-US"/>
              </w:rPr>
              <w:t>ถ้ามี)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B8D43A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56956AE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2F291B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D48A6C2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73231E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  <w:tr w:rsidR="00840384" w:rsidRPr="00A602FF" w14:paraId="099CDAE0" w14:textId="77777777" w:rsidTr="00840384">
        <w:trPr>
          <w:trHeight w:val="205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69F2CFB7" w14:textId="77777777" w:rsidR="00840384" w:rsidRPr="00A602FF" w:rsidRDefault="00840384" w:rsidP="00840384">
            <w:pPr>
              <w:jc w:val="center"/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4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23179079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</w:pP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 xml:space="preserve">รวมคะแนน </w:t>
            </w:r>
            <w:r>
              <w:rPr>
                <w:rFonts w:asciiTheme="minorBidi" w:eastAsia="Times New Roman" w:hAnsiTheme="minorBidi" w:cstheme="minorBidi"/>
                <w:b/>
                <w:bCs/>
                <w:sz w:val="28"/>
                <w:lang w:eastAsia="en-US"/>
              </w:rPr>
              <w:t xml:space="preserve">  </w:t>
            </w:r>
            <w:r w:rsidRPr="00A602FF">
              <w:rPr>
                <w:rFonts w:asciiTheme="minorBidi" w:eastAsia="Times New Roman" w:hAnsiTheme="minorBidi" w:cstheme="minorBidi"/>
                <w:b/>
                <w:bCs/>
                <w:sz w:val="28"/>
                <w:cs/>
                <w:lang w:eastAsia="en-US"/>
              </w:rPr>
              <w:t>คะแนน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5A0E487F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71002878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</w:tcPr>
          <w:p w14:paraId="2E1D78DC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  <w:noWrap/>
            <w:vAlign w:val="bottom"/>
          </w:tcPr>
          <w:p w14:paraId="3BB24DBD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CFFFF"/>
            <w:vAlign w:val="bottom"/>
          </w:tcPr>
          <w:p w14:paraId="425D1FE1" w14:textId="77777777" w:rsidR="00840384" w:rsidRPr="00A602FF" w:rsidRDefault="00840384" w:rsidP="00840384">
            <w:pPr>
              <w:rPr>
                <w:rFonts w:asciiTheme="minorBidi" w:eastAsia="Times New Roman" w:hAnsiTheme="minorBidi" w:cstheme="minorBidi"/>
                <w:sz w:val="28"/>
                <w:lang w:eastAsia="en-US"/>
              </w:rPr>
            </w:pPr>
          </w:p>
        </w:tc>
      </w:tr>
    </w:tbl>
    <w:p w14:paraId="32511AB5" w14:textId="1FFD42DD" w:rsidR="004E3AC8" w:rsidRPr="00A602FF" w:rsidRDefault="001C0A29" w:rsidP="00A602FF">
      <w:pPr>
        <w:jc w:val="both"/>
        <w:rPr>
          <w:rFonts w:asciiTheme="minorBidi" w:hAnsiTheme="minorBidi" w:cstheme="minorBidi"/>
          <w:b/>
          <w:bCs/>
          <w:sz w:val="28"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63482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>สถานะของโครงการ</w:t>
      </w:r>
      <w:r w:rsidR="00B669D8" w:rsidRPr="00A602FF">
        <w:rPr>
          <w:rFonts w:asciiTheme="minorBidi" w:eastAsia="Times New Roman" w:hAnsiTheme="minorBidi" w:cstheme="minorBidi"/>
          <w:sz w:val="28"/>
          <w:lang w:eastAsia="en-US"/>
        </w:rPr>
        <w:t xml:space="preserve"> ____________</w:t>
      </w:r>
      <w:r w:rsidR="00AC324A"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</w:t>
      </w:r>
      <w:r w:rsidR="009E221D" w:rsidRPr="00A602FF">
        <w:rPr>
          <w:rFonts w:asciiTheme="minorBidi" w:eastAsia="Times New Roman" w:hAnsiTheme="minorBidi" w:cstheme="minorBidi"/>
          <w:sz w:val="28"/>
          <w:lang w:eastAsia="en-US"/>
        </w:rPr>
        <w:t>_____</w:t>
      </w:r>
    </w:p>
    <w:p w14:paraId="32511AB6" w14:textId="47EE85D4" w:rsidR="00493216" w:rsidRPr="00A602FF" w:rsidRDefault="00A602FF" w:rsidP="00C63482">
      <w:pPr>
        <w:autoSpaceDE w:val="0"/>
        <w:autoSpaceDN w:val="0"/>
        <w:adjustRightInd w:val="0"/>
        <w:ind w:left="-181"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  <w:r>
        <w:rPr>
          <w:rFonts w:asciiTheme="minorBidi" w:eastAsia="Times New Roman" w:hAnsiTheme="minorBidi" w:cstheme="minorBidi"/>
          <w:b/>
          <w:bCs/>
          <w:sz w:val="28"/>
          <w:lang w:eastAsia="en-US"/>
        </w:rPr>
        <w:t xml:space="preserve">   </w:t>
      </w:r>
      <w:r w:rsidR="0029403D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>ปัญหา</w:t>
      </w:r>
      <w:r w:rsidR="00C63482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>ข้อเสนอแนะและการแก้ไข</w:t>
      </w:r>
    </w:p>
    <w:p w14:paraId="32511AB7" w14:textId="200BF864" w:rsidR="00177726" w:rsidRPr="00A602FF" w:rsidRDefault="00177726" w:rsidP="00177726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  <w:u w:val="single"/>
        </w:rPr>
      </w:pP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E1B55"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 xml:space="preserve">การติดตาม  </w:t>
      </w: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02FF">
        <w:rPr>
          <w:rFonts w:asciiTheme="minorBidi" w:eastAsia="Times New Roman" w:hAnsiTheme="minorBidi" w:cstheme="minorBidi"/>
          <w:sz w:val="28"/>
          <w:lang w:eastAsia="en-US"/>
        </w:rPr>
        <w:t>________________________________________</w:t>
      </w:r>
      <w:r w:rsidRPr="00A602FF">
        <w:rPr>
          <w:rFonts w:asciiTheme="minorBidi" w:eastAsia="Times New Roman" w:hAnsiTheme="minorBidi" w:cstheme="minorBidi"/>
          <w:sz w:val="28"/>
          <w:lang w:eastAsia="en-US"/>
        </w:rPr>
        <w:t>_____________</w:t>
      </w:r>
    </w:p>
    <w:p w14:paraId="32511AB8" w14:textId="77777777" w:rsidR="00177726" w:rsidRPr="00A602FF" w:rsidRDefault="00177726" w:rsidP="00460411">
      <w:pPr>
        <w:autoSpaceDE w:val="0"/>
        <w:autoSpaceDN w:val="0"/>
        <w:adjustRightInd w:val="0"/>
        <w:ind w:right="360"/>
        <w:rPr>
          <w:rFonts w:asciiTheme="minorBidi" w:hAnsiTheme="minorBidi" w:cstheme="minorBidi"/>
          <w:b/>
          <w:bCs/>
          <w:sz w:val="28"/>
        </w:rPr>
      </w:pPr>
    </w:p>
    <w:p w14:paraId="32511AB9" w14:textId="77777777" w:rsidR="00460411" w:rsidRPr="00A602FF" w:rsidRDefault="00460411" w:rsidP="00460411">
      <w:pPr>
        <w:autoSpaceDE w:val="0"/>
        <w:autoSpaceDN w:val="0"/>
        <w:adjustRightInd w:val="0"/>
        <w:ind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>ลงชื่อผู้ตรวจเยี่ยม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  <w:r w:rsidRPr="00A602FF">
        <w:rPr>
          <w:rFonts w:asciiTheme="minorBidi" w:eastAsia="Times New Roman" w:hAnsiTheme="minorBidi" w:cstheme="minorBidi"/>
          <w:b/>
          <w:bCs/>
          <w:sz w:val="28"/>
          <w:cs/>
          <w:lang w:eastAsia="en-US"/>
        </w:rPr>
        <w:t xml:space="preserve">  </w:t>
      </w:r>
      <w:r w:rsidRPr="00A602FF">
        <w:rPr>
          <w:rFonts w:asciiTheme="minorBidi" w:hAnsiTheme="minorBidi" w:cstheme="minorBidi"/>
          <w:b/>
          <w:bCs/>
          <w:sz w:val="28"/>
          <w:cs/>
        </w:rPr>
        <w:t>วันที่</w:t>
      </w:r>
      <w:r w:rsidRPr="00A602FF">
        <w:rPr>
          <w:rFonts w:asciiTheme="minorBidi" w:hAnsiTheme="minorBidi" w:cstheme="minorBidi"/>
          <w:sz w:val="28"/>
          <w:cs/>
        </w:rPr>
        <w:t xml:space="preserve">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</w:p>
    <w:p w14:paraId="32511ABA" w14:textId="77777777" w:rsidR="00460411" w:rsidRPr="00A602FF" w:rsidRDefault="00460411" w:rsidP="00460411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</w:rPr>
      </w:pP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ลงชื่อผู้ตรวจสอบ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_</w:t>
      </w:r>
      <w:r w:rsidRPr="00A602FF">
        <w:rPr>
          <w:rFonts w:asciiTheme="minorBidi" w:hAnsiTheme="minorBidi" w:cstheme="minorBidi"/>
          <w:b/>
          <w:bCs/>
          <w:sz w:val="28"/>
          <w:cs/>
        </w:rPr>
        <w:t xml:space="preserve">วันที่ </w:t>
      </w:r>
      <w:r w:rsidRPr="00A602FF">
        <w:rPr>
          <w:rFonts w:asciiTheme="minorBidi" w:eastAsia="Times New Roman" w:hAnsiTheme="minorBidi" w:cstheme="minorBidi"/>
          <w:b/>
          <w:bCs/>
          <w:sz w:val="28"/>
          <w:lang w:eastAsia="en-US"/>
        </w:rPr>
        <w:t>____________________________________</w:t>
      </w:r>
    </w:p>
    <w:p w14:paraId="32511ABB" w14:textId="77777777" w:rsidR="001F43EF" w:rsidRPr="00A602FF" w:rsidRDefault="001F43EF" w:rsidP="00C65018">
      <w:pPr>
        <w:autoSpaceDE w:val="0"/>
        <w:autoSpaceDN w:val="0"/>
        <w:adjustRightInd w:val="0"/>
        <w:ind w:right="360"/>
        <w:rPr>
          <w:rFonts w:asciiTheme="minorBidi" w:eastAsia="Times New Roman" w:hAnsiTheme="minorBidi" w:cstheme="minorBidi"/>
          <w:b/>
          <w:bCs/>
          <w:sz w:val="28"/>
          <w:lang w:eastAsia="en-US"/>
        </w:rPr>
      </w:pPr>
    </w:p>
    <w:p w14:paraId="32511ABC" w14:textId="77777777" w:rsidR="001F43EF" w:rsidRPr="00A602FF" w:rsidRDefault="001F43EF" w:rsidP="00C65018">
      <w:pPr>
        <w:autoSpaceDE w:val="0"/>
        <w:autoSpaceDN w:val="0"/>
        <w:adjustRightInd w:val="0"/>
        <w:ind w:right="360"/>
        <w:rPr>
          <w:rFonts w:asciiTheme="minorBidi" w:hAnsiTheme="minorBidi" w:cstheme="minorBidi"/>
          <w:sz w:val="28"/>
        </w:rPr>
      </w:pPr>
    </w:p>
    <w:p w14:paraId="32511ABD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p w14:paraId="32511ABE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p w14:paraId="32511ABF" w14:textId="77777777" w:rsidR="00C63482" w:rsidRPr="00A602FF" w:rsidRDefault="00C63482" w:rsidP="00C63482">
      <w:pPr>
        <w:autoSpaceDE w:val="0"/>
        <w:autoSpaceDN w:val="0"/>
        <w:adjustRightInd w:val="0"/>
        <w:ind w:left="-181" w:right="360"/>
        <w:rPr>
          <w:rFonts w:asciiTheme="minorBidi" w:hAnsiTheme="minorBidi" w:cstheme="minorBidi"/>
          <w:sz w:val="28"/>
        </w:rPr>
      </w:pPr>
    </w:p>
    <w:sectPr w:rsidR="00C63482" w:rsidRPr="00A602FF" w:rsidSect="0084038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360" w:right="926" w:bottom="540" w:left="993" w:header="42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A8B825" w14:textId="77777777" w:rsidR="0065470E" w:rsidRDefault="0065470E" w:rsidP="00DB311E">
      <w:r>
        <w:separator/>
      </w:r>
    </w:p>
  </w:endnote>
  <w:endnote w:type="continuationSeparator" w:id="0">
    <w:p w14:paraId="7C16CB38" w14:textId="77777777" w:rsidR="0065470E" w:rsidRDefault="0065470E" w:rsidP="00DB3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3FBE7F" w14:textId="77777777" w:rsidR="005F59C9" w:rsidRDefault="005F5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Bidi" w:hAnsiTheme="minorBidi" w:cstheme="minorBidi"/>
        <w:szCs w:val="24"/>
      </w:rPr>
      <w:id w:val="-28882577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Bidi" w:hAnsiTheme="minorBidi" w:cstheme="minorBidi"/>
            <w:szCs w:val="24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3814A8B0" w14:textId="567EBE1C" w:rsidR="00A602FF" w:rsidRPr="00A602FF" w:rsidRDefault="00A602FF" w:rsidP="00A602FF">
            <w:pPr>
              <w:pStyle w:val="Footer"/>
              <w:rPr>
                <w:rFonts w:asciiTheme="minorBidi" w:hAnsiTheme="minorBidi" w:cstheme="minorBidi"/>
                <w:szCs w:val="24"/>
              </w:rPr>
            </w:pPr>
            <w:r w:rsidRPr="00A602FF">
              <w:rPr>
                <w:rFonts w:asciiTheme="minorBidi" w:hAnsiTheme="minorBidi" w:cstheme="minorBidi"/>
                <w:szCs w:val="24"/>
              </w:rPr>
              <w:t>F/M-01-RSD-014 Rev.</w:t>
            </w:r>
            <w:r w:rsidR="005F59C9">
              <w:rPr>
                <w:rFonts w:asciiTheme="minorBidi" w:hAnsiTheme="minorBidi" w:cstheme="minorBidi"/>
                <w:szCs w:val="24"/>
              </w:rPr>
              <w:t>1</w:t>
            </w:r>
            <w:r w:rsidRPr="00A602FF">
              <w:rPr>
                <w:rFonts w:asciiTheme="minorBidi" w:hAnsiTheme="minorBidi" w:cstheme="minorBidi"/>
                <w:szCs w:val="24"/>
              </w:rPr>
              <w:t xml:space="preserve"> </w:t>
            </w:r>
            <w:r w:rsidRPr="00A602FF">
              <w:rPr>
                <w:rFonts w:asciiTheme="minorBidi" w:hAnsiTheme="minorBidi" w:cstheme="minorBidi" w:hint="cs"/>
                <w:szCs w:val="24"/>
                <w:cs/>
              </w:rPr>
              <w:t>(</w:t>
            </w:r>
            <w:r w:rsidR="00840384">
              <w:rPr>
                <w:rFonts w:asciiTheme="minorBidi" w:hAnsiTheme="minorBidi" w:cstheme="minorBidi"/>
                <w:szCs w:val="24"/>
              </w:rPr>
              <w:t>25 Aug 2022</w:t>
            </w:r>
            <w:r w:rsidRPr="00A602FF">
              <w:rPr>
                <w:rFonts w:asciiTheme="minorBidi" w:hAnsiTheme="minorBidi" w:cstheme="minorBidi" w:hint="cs"/>
                <w:szCs w:val="24"/>
                <w:cs/>
              </w:rPr>
              <w:t xml:space="preserve">)                                                   </w:t>
            </w:r>
            <w:r w:rsidRPr="00A602FF">
              <w:rPr>
                <w:rFonts w:asciiTheme="minorBidi" w:hAnsiTheme="minorBidi" w:cstheme="minorBidi"/>
                <w:szCs w:val="24"/>
              </w:rPr>
              <w:t xml:space="preserve">Page 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begin"/>
            </w:r>
            <w:r w:rsidRPr="00A602FF">
              <w:rPr>
                <w:rFonts w:asciiTheme="minorBidi" w:hAnsiTheme="minorBidi" w:cstheme="minorBidi"/>
                <w:szCs w:val="24"/>
              </w:rPr>
              <w:instrText xml:space="preserve"> PAGE </w:instrTex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separate"/>
            </w:r>
            <w:r w:rsidR="00A419EC">
              <w:rPr>
                <w:rFonts w:asciiTheme="minorBidi" w:hAnsiTheme="minorBidi" w:cstheme="minorBidi"/>
                <w:noProof/>
                <w:szCs w:val="24"/>
              </w:rPr>
              <w:t>1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end"/>
            </w:r>
            <w:r w:rsidRPr="00A602FF">
              <w:rPr>
                <w:rFonts w:asciiTheme="minorBidi" w:hAnsiTheme="minorBidi" w:cstheme="minorBidi"/>
                <w:szCs w:val="24"/>
              </w:rPr>
              <w:t>/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begin"/>
            </w:r>
            <w:r w:rsidRPr="00A602FF">
              <w:rPr>
                <w:rFonts w:asciiTheme="minorBidi" w:hAnsiTheme="minorBidi" w:cstheme="minorBidi"/>
                <w:szCs w:val="24"/>
              </w:rPr>
              <w:instrText xml:space="preserve"> NUMPAGES  </w:instrTex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separate"/>
            </w:r>
            <w:r w:rsidR="00A419EC">
              <w:rPr>
                <w:rFonts w:asciiTheme="minorBidi" w:hAnsiTheme="minorBidi" w:cstheme="minorBidi"/>
                <w:noProof/>
                <w:szCs w:val="24"/>
              </w:rPr>
              <w:t>2</w:t>
            </w:r>
            <w:r w:rsidRPr="00A602FF">
              <w:rPr>
                <w:rFonts w:asciiTheme="minorBidi" w:hAnsiTheme="minorBidi" w:cstheme="minorBidi"/>
                <w:szCs w:val="24"/>
              </w:rPr>
              <w:fldChar w:fldCharType="end"/>
            </w:r>
          </w:p>
        </w:sdtContent>
      </w:sdt>
    </w:sdtContent>
  </w:sdt>
  <w:p w14:paraId="32511AC5" w14:textId="77777777" w:rsidR="00FA6C56" w:rsidRPr="00FA6C56" w:rsidRDefault="00FA6C56">
    <w:pPr>
      <w:pStyle w:val="Footer"/>
      <w:rPr>
        <w:rFonts w:ascii="Browallia New" w:hAnsi="Browallia New" w:cs="Browallia New"/>
        <w:sz w:val="20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6F574" w14:textId="77777777" w:rsidR="005F59C9" w:rsidRDefault="005F5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1A55BA" w14:textId="77777777" w:rsidR="0065470E" w:rsidRDefault="0065470E" w:rsidP="00DB311E">
      <w:r>
        <w:separator/>
      </w:r>
    </w:p>
  </w:footnote>
  <w:footnote w:type="continuationSeparator" w:id="0">
    <w:p w14:paraId="46819CBB" w14:textId="77777777" w:rsidR="0065470E" w:rsidRDefault="0065470E" w:rsidP="00DB3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8F3EE5" w14:textId="77777777" w:rsidR="005F59C9" w:rsidRDefault="005F59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3FB6F" w14:textId="795E8FD3" w:rsidR="00A602FF" w:rsidRDefault="00840384" w:rsidP="00840384">
    <w:pPr>
      <w:pStyle w:val="Header"/>
      <w:ind w:hanging="426"/>
    </w:pPr>
    <w:r>
      <w:rPr>
        <w:noProof/>
        <w:cs/>
        <w:lang w:eastAsia="en-US"/>
      </w:rPr>
      <w:drawing>
        <wp:inline distT="0" distB="0" distL="0" distR="0" wp14:anchorId="25B39170" wp14:editId="5B056773">
          <wp:extent cx="1400810" cy="575945"/>
          <wp:effectExtent l="0" t="0" r="8890" b="0"/>
          <wp:docPr id="11" name="Picture 11" descr="BDMS_new 20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DMS_new 20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810" cy="575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2B0DA" w14:textId="77777777" w:rsidR="005F59C9" w:rsidRDefault="005F59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6C7"/>
    <w:multiLevelType w:val="hybridMultilevel"/>
    <w:tmpl w:val="9A289ADE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" w15:restartNumberingAfterBreak="0">
    <w:nsid w:val="0AD41A8F"/>
    <w:multiLevelType w:val="hybridMultilevel"/>
    <w:tmpl w:val="24DA2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47F89"/>
    <w:multiLevelType w:val="hybridMultilevel"/>
    <w:tmpl w:val="E4A8870E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3" w15:restartNumberingAfterBreak="0">
    <w:nsid w:val="0D285D66"/>
    <w:multiLevelType w:val="hybridMultilevel"/>
    <w:tmpl w:val="D69E171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0EDD62CE"/>
    <w:multiLevelType w:val="hybridMultilevel"/>
    <w:tmpl w:val="7D7EED70"/>
    <w:lvl w:ilvl="0" w:tplc="AA809758">
      <w:start w:val="1"/>
      <w:numFmt w:val="decimal"/>
      <w:lvlText w:val="%1."/>
      <w:lvlJc w:val="left"/>
      <w:pPr>
        <w:ind w:left="1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9" w:hanging="360"/>
      </w:pPr>
    </w:lvl>
    <w:lvl w:ilvl="2" w:tplc="0409001B" w:tentative="1">
      <w:start w:val="1"/>
      <w:numFmt w:val="lowerRoman"/>
      <w:lvlText w:val="%3."/>
      <w:lvlJc w:val="right"/>
      <w:pPr>
        <w:ind w:left="1619" w:hanging="180"/>
      </w:pPr>
    </w:lvl>
    <w:lvl w:ilvl="3" w:tplc="0409000F" w:tentative="1">
      <w:start w:val="1"/>
      <w:numFmt w:val="decimal"/>
      <w:lvlText w:val="%4."/>
      <w:lvlJc w:val="left"/>
      <w:pPr>
        <w:ind w:left="2339" w:hanging="360"/>
      </w:pPr>
    </w:lvl>
    <w:lvl w:ilvl="4" w:tplc="04090019" w:tentative="1">
      <w:start w:val="1"/>
      <w:numFmt w:val="lowerLetter"/>
      <w:lvlText w:val="%5."/>
      <w:lvlJc w:val="left"/>
      <w:pPr>
        <w:ind w:left="3059" w:hanging="360"/>
      </w:pPr>
    </w:lvl>
    <w:lvl w:ilvl="5" w:tplc="0409001B" w:tentative="1">
      <w:start w:val="1"/>
      <w:numFmt w:val="lowerRoman"/>
      <w:lvlText w:val="%6."/>
      <w:lvlJc w:val="right"/>
      <w:pPr>
        <w:ind w:left="3779" w:hanging="180"/>
      </w:pPr>
    </w:lvl>
    <w:lvl w:ilvl="6" w:tplc="0409000F" w:tentative="1">
      <w:start w:val="1"/>
      <w:numFmt w:val="decimal"/>
      <w:lvlText w:val="%7."/>
      <w:lvlJc w:val="left"/>
      <w:pPr>
        <w:ind w:left="4499" w:hanging="360"/>
      </w:pPr>
    </w:lvl>
    <w:lvl w:ilvl="7" w:tplc="04090019" w:tentative="1">
      <w:start w:val="1"/>
      <w:numFmt w:val="lowerLetter"/>
      <w:lvlText w:val="%8."/>
      <w:lvlJc w:val="left"/>
      <w:pPr>
        <w:ind w:left="5219" w:hanging="360"/>
      </w:pPr>
    </w:lvl>
    <w:lvl w:ilvl="8" w:tplc="0409001B" w:tentative="1">
      <w:start w:val="1"/>
      <w:numFmt w:val="lowerRoman"/>
      <w:lvlText w:val="%9."/>
      <w:lvlJc w:val="right"/>
      <w:pPr>
        <w:ind w:left="5939" w:hanging="180"/>
      </w:pPr>
    </w:lvl>
  </w:abstractNum>
  <w:abstractNum w:abstractNumId="5" w15:restartNumberingAfterBreak="0">
    <w:nsid w:val="395406B1"/>
    <w:multiLevelType w:val="hybridMultilevel"/>
    <w:tmpl w:val="8818ABFC"/>
    <w:lvl w:ilvl="0" w:tplc="86E2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383CB1"/>
    <w:multiLevelType w:val="hybridMultilevel"/>
    <w:tmpl w:val="8818ABFC"/>
    <w:lvl w:ilvl="0" w:tplc="86E2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7852A7"/>
    <w:multiLevelType w:val="hybridMultilevel"/>
    <w:tmpl w:val="3B2A29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03258F"/>
    <w:multiLevelType w:val="hybridMultilevel"/>
    <w:tmpl w:val="8350F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A90304"/>
    <w:multiLevelType w:val="hybridMultilevel"/>
    <w:tmpl w:val="D7AC731A"/>
    <w:lvl w:ilvl="0" w:tplc="0409000F">
      <w:start w:val="1"/>
      <w:numFmt w:val="decimal"/>
      <w:lvlText w:val="%1."/>
      <w:lvlJc w:val="left"/>
      <w:pPr>
        <w:ind w:left="539" w:hanging="360"/>
      </w:pPr>
    </w:lvl>
    <w:lvl w:ilvl="1" w:tplc="04090019" w:tentative="1">
      <w:start w:val="1"/>
      <w:numFmt w:val="lowerLetter"/>
      <w:lvlText w:val="%2."/>
      <w:lvlJc w:val="left"/>
      <w:pPr>
        <w:ind w:left="1259" w:hanging="360"/>
      </w:pPr>
    </w:lvl>
    <w:lvl w:ilvl="2" w:tplc="0409001B" w:tentative="1">
      <w:start w:val="1"/>
      <w:numFmt w:val="lowerRoman"/>
      <w:lvlText w:val="%3."/>
      <w:lvlJc w:val="right"/>
      <w:pPr>
        <w:ind w:left="1979" w:hanging="180"/>
      </w:pPr>
    </w:lvl>
    <w:lvl w:ilvl="3" w:tplc="0409000F" w:tentative="1">
      <w:start w:val="1"/>
      <w:numFmt w:val="decimal"/>
      <w:lvlText w:val="%4."/>
      <w:lvlJc w:val="left"/>
      <w:pPr>
        <w:ind w:left="2699" w:hanging="360"/>
      </w:pPr>
    </w:lvl>
    <w:lvl w:ilvl="4" w:tplc="04090019" w:tentative="1">
      <w:start w:val="1"/>
      <w:numFmt w:val="lowerLetter"/>
      <w:lvlText w:val="%5."/>
      <w:lvlJc w:val="left"/>
      <w:pPr>
        <w:ind w:left="3419" w:hanging="360"/>
      </w:pPr>
    </w:lvl>
    <w:lvl w:ilvl="5" w:tplc="0409001B" w:tentative="1">
      <w:start w:val="1"/>
      <w:numFmt w:val="lowerRoman"/>
      <w:lvlText w:val="%6."/>
      <w:lvlJc w:val="right"/>
      <w:pPr>
        <w:ind w:left="4139" w:hanging="180"/>
      </w:pPr>
    </w:lvl>
    <w:lvl w:ilvl="6" w:tplc="0409000F" w:tentative="1">
      <w:start w:val="1"/>
      <w:numFmt w:val="decimal"/>
      <w:lvlText w:val="%7."/>
      <w:lvlJc w:val="left"/>
      <w:pPr>
        <w:ind w:left="4859" w:hanging="360"/>
      </w:pPr>
    </w:lvl>
    <w:lvl w:ilvl="7" w:tplc="04090019" w:tentative="1">
      <w:start w:val="1"/>
      <w:numFmt w:val="lowerLetter"/>
      <w:lvlText w:val="%8."/>
      <w:lvlJc w:val="left"/>
      <w:pPr>
        <w:ind w:left="5579" w:hanging="360"/>
      </w:pPr>
    </w:lvl>
    <w:lvl w:ilvl="8" w:tplc="04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0" w15:restartNumberingAfterBreak="0">
    <w:nsid w:val="5B451D81"/>
    <w:multiLevelType w:val="hybridMultilevel"/>
    <w:tmpl w:val="6E5079E4"/>
    <w:lvl w:ilvl="0" w:tplc="974CE29E">
      <w:start w:val="1"/>
      <w:numFmt w:val="decimal"/>
      <w:lvlText w:val="%1)"/>
      <w:lvlJc w:val="left"/>
      <w:pPr>
        <w:tabs>
          <w:tab w:val="num" w:pos="1725"/>
        </w:tabs>
        <w:ind w:left="1725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45"/>
        </w:tabs>
        <w:ind w:left="24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65"/>
        </w:tabs>
        <w:ind w:left="31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85"/>
        </w:tabs>
        <w:ind w:left="38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05"/>
        </w:tabs>
        <w:ind w:left="46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25"/>
        </w:tabs>
        <w:ind w:left="53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45"/>
        </w:tabs>
        <w:ind w:left="60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65"/>
        </w:tabs>
        <w:ind w:left="67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85"/>
        </w:tabs>
        <w:ind w:left="7485" w:hanging="180"/>
      </w:pPr>
    </w:lvl>
  </w:abstractNum>
  <w:abstractNum w:abstractNumId="11" w15:restartNumberingAfterBreak="0">
    <w:nsid w:val="722C56CA"/>
    <w:multiLevelType w:val="hybridMultilevel"/>
    <w:tmpl w:val="658AF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F3B20"/>
    <w:multiLevelType w:val="hybridMultilevel"/>
    <w:tmpl w:val="DD42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"/>
  </w:num>
  <w:num w:numId="4">
    <w:abstractNumId w:val="11"/>
  </w:num>
  <w:num w:numId="5">
    <w:abstractNumId w:val="8"/>
  </w:num>
  <w:num w:numId="6">
    <w:abstractNumId w:val="6"/>
  </w:num>
  <w:num w:numId="7">
    <w:abstractNumId w:val="5"/>
  </w:num>
  <w:num w:numId="8">
    <w:abstractNumId w:val="0"/>
  </w:num>
  <w:num w:numId="9">
    <w:abstractNumId w:val="4"/>
  </w:num>
  <w:num w:numId="10">
    <w:abstractNumId w:val="9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jE3MzawtDQ2tDBW0lEKTi0uzszPAykwrAUA625n9iwAAAA="/>
  </w:docVars>
  <w:rsids>
    <w:rsidRoot w:val="0086002F"/>
    <w:rsid w:val="00010888"/>
    <w:rsid w:val="0001436D"/>
    <w:rsid w:val="00027767"/>
    <w:rsid w:val="00034B82"/>
    <w:rsid w:val="00043025"/>
    <w:rsid w:val="000536D4"/>
    <w:rsid w:val="000711D5"/>
    <w:rsid w:val="000E449F"/>
    <w:rsid w:val="00112270"/>
    <w:rsid w:val="00131063"/>
    <w:rsid w:val="00137175"/>
    <w:rsid w:val="00171074"/>
    <w:rsid w:val="00173E4D"/>
    <w:rsid w:val="00177726"/>
    <w:rsid w:val="0018522F"/>
    <w:rsid w:val="001A4762"/>
    <w:rsid w:val="001A7E85"/>
    <w:rsid w:val="001B4CC6"/>
    <w:rsid w:val="001B6978"/>
    <w:rsid w:val="001C0A29"/>
    <w:rsid w:val="001F12C5"/>
    <w:rsid w:val="001F43EF"/>
    <w:rsid w:val="002315FA"/>
    <w:rsid w:val="0029403D"/>
    <w:rsid w:val="002B02FD"/>
    <w:rsid w:val="002E5CD9"/>
    <w:rsid w:val="002E66AE"/>
    <w:rsid w:val="00315357"/>
    <w:rsid w:val="0034570D"/>
    <w:rsid w:val="00345E3B"/>
    <w:rsid w:val="00363D53"/>
    <w:rsid w:val="00365449"/>
    <w:rsid w:val="003A4A54"/>
    <w:rsid w:val="003C3664"/>
    <w:rsid w:val="003C68DF"/>
    <w:rsid w:val="003F0CEA"/>
    <w:rsid w:val="00412E9E"/>
    <w:rsid w:val="004329D0"/>
    <w:rsid w:val="00445CE6"/>
    <w:rsid w:val="00460411"/>
    <w:rsid w:val="00465887"/>
    <w:rsid w:val="00493216"/>
    <w:rsid w:val="004A1905"/>
    <w:rsid w:val="004A509D"/>
    <w:rsid w:val="004B4611"/>
    <w:rsid w:val="004E3AC8"/>
    <w:rsid w:val="004F0184"/>
    <w:rsid w:val="004F7195"/>
    <w:rsid w:val="00500A9E"/>
    <w:rsid w:val="005116BB"/>
    <w:rsid w:val="00521390"/>
    <w:rsid w:val="0054269B"/>
    <w:rsid w:val="00543A93"/>
    <w:rsid w:val="00544FCF"/>
    <w:rsid w:val="005842CD"/>
    <w:rsid w:val="005C1D21"/>
    <w:rsid w:val="005F3872"/>
    <w:rsid w:val="005F59C9"/>
    <w:rsid w:val="00615214"/>
    <w:rsid w:val="006154A5"/>
    <w:rsid w:val="00630369"/>
    <w:rsid w:val="00640006"/>
    <w:rsid w:val="0065470E"/>
    <w:rsid w:val="0066437A"/>
    <w:rsid w:val="006A7172"/>
    <w:rsid w:val="00742ADF"/>
    <w:rsid w:val="00764DCF"/>
    <w:rsid w:val="007E13B7"/>
    <w:rsid w:val="007F0BA1"/>
    <w:rsid w:val="00805F60"/>
    <w:rsid w:val="008108E8"/>
    <w:rsid w:val="0082667C"/>
    <w:rsid w:val="00840384"/>
    <w:rsid w:val="00854AD3"/>
    <w:rsid w:val="0086002F"/>
    <w:rsid w:val="008B728B"/>
    <w:rsid w:val="008C2D8A"/>
    <w:rsid w:val="008E0A7B"/>
    <w:rsid w:val="00946DE2"/>
    <w:rsid w:val="00965CC4"/>
    <w:rsid w:val="009865D6"/>
    <w:rsid w:val="00991041"/>
    <w:rsid w:val="009A4ABB"/>
    <w:rsid w:val="009D1EAE"/>
    <w:rsid w:val="009D25DD"/>
    <w:rsid w:val="009E221D"/>
    <w:rsid w:val="009E3E25"/>
    <w:rsid w:val="009E7C6A"/>
    <w:rsid w:val="00A054A1"/>
    <w:rsid w:val="00A06AFD"/>
    <w:rsid w:val="00A20077"/>
    <w:rsid w:val="00A419EC"/>
    <w:rsid w:val="00A57D75"/>
    <w:rsid w:val="00A602FF"/>
    <w:rsid w:val="00A961FB"/>
    <w:rsid w:val="00AA040F"/>
    <w:rsid w:val="00AC324A"/>
    <w:rsid w:val="00B26847"/>
    <w:rsid w:val="00B6309B"/>
    <w:rsid w:val="00B669D8"/>
    <w:rsid w:val="00B7002C"/>
    <w:rsid w:val="00BA0AD3"/>
    <w:rsid w:val="00BA6542"/>
    <w:rsid w:val="00BB6660"/>
    <w:rsid w:val="00BD72B3"/>
    <w:rsid w:val="00C35CFA"/>
    <w:rsid w:val="00C61823"/>
    <w:rsid w:val="00C63482"/>
    <w:rsid w:val="00C65018"/>
    <w:rsid w:val="00C65FA5"/>
    <w:rsid w:val="00C855F7"/>
    <w:rsid w:val="00C85675"/>
    <w:rsid w:val="00CA0589"/>
    <w:rsid w:val="00CB56EE"/>
    <w:rsid w:val="00CD1D18"/>
    <w:rsid w:val="00CF22B7"/>
    <w:rsid w:val="00D12BEA"/>
    <w:rsid w:val="00D1563F"/>
    <w:rsid w:val="00D22B21"/>
    <w:rsid w:val="00D8244E"/>
    <w:rsid w:val="00DB1F32"/>
    <w:rsid w:val="00DB311E"/>
    <w:rsid w:val="00DB7E9F"/>
    <w:rsid w:val="00DE1B55"/>
    <w:rsid w:val="00DF0235"/>
    <w:rsid w:val="00E116E2"/>
    <w:rsid w:val="00E228B2"/>
    <w:rsid w:val="00E31742"/>
    <w:rsid w:val="00E350E2"/>
    <w:rsid w:val="00E440B0"/>
    <w:rsid w:val="00E63654"/>
    <w:rsid w:val="00EB04BA"/>
    <w:rsid w:val="00EC2771"/>
    <w:rsid w:val="00EC6CB8"/>
    <w:rsid w:val="00EF13B9"/>
    <w:rsid w:val="00F0705B"/>
    <w:rsid w:val="00F101C0"/>
    <w:rsid w:val="00F20434"/>
    <w:rsid w:val="00F24FA0"/>
    <w:rsid w:val="00F30B8D"/>
    <w:rsid w:val="00F31D8A"/>
    <w:rsid w:val="00F373C0"/>
    <w:rsid w:val="00F53F38"/>
    <w:rsid w:val="00F65ED2"/>
    <w:rsid w:val="00FA6C56"/>
    <w:rsid w:val="00FB0430"/>
    <w:rsid w:val="00FB42CF"/>
    <w:rsid w:val="00FC3F45"/>
    <w:rsid w:val="00FD070A"/>
    <w:rsid w:val="00FE0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119E8"/>
  <w15:docId w15:val="{E9E49555-690B-47E5-9807-569E18813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Courier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45CE6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445CE6"/>
    <w:rPr>
      <w:rFonts w:ascii="Tahoma" w:hAnsi="Tahoma" w:cs="Angsana New"/>
      <w:sz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B311E"/>
    <w:pPr>
      <w:tabs>
        <w:tab w:val="center" w:pos="4680"/>
        <w:tab w:val="right" w:pos="9360"/>
      </w:tabs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DB311E"/>
    <w:rPr>
      <w:rFonts w:cs="Angsana New"/>
      <w:sz w:val="24"/>
      <w:szCs w:val="2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B311E"/>
    <w:pPr>
      <w:tabs>
        <w:tab w:val="center" w:pos="4680"/>
        <w:tab w:val="right" w:pos="9360"/>
      </w:tabs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DB311E"/>
    <w:rPr>
      <w:rFonts w:cs="Angsana New"/>
      <w:sz w:val="24"/>
      <w:szCs w:val="28"/>
      <w:lang w:eastAsia="ja-JP"/>
    </w:rPr>
  </w:style>
  <w:style w:type="table" w:styleId="TableGrid">
    <w:name w:val="Table Grid"/>
    <w:basedOn w:val="TableNormal"/>
    <w:uiPriority w:val="59"/>
    <w:rsid w:val="00742ADF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1063"/>
    <w:pPr>
      <w:ind w:left="720"/>
      <w:contextualSpacing/>
    </w:pPr>
    <w:rPr>
      <w:rFonts w:cs="Angsana New"/>
    </w:rPr>
  </w:style>
  <w:style w:type="paragraph" w:styleId="BlockText">
    <w:name w:val="Block Text"/>
    <w:basedOn w:val="Normal"/>
    <w:rsid w:val="00DF0235"/>
    <w:pPr>
      <w:ind w:left="1440" w:right="425"/>
    </w:pPr>
    <w:rPr>
      <w:rFonts w:ascii="Cordia New" w:eastAsia="Cordia New" w:hAnsi="Cordia New" w:cs="Wingdings"/>
      <w:sz w:val="32"/>
      <w:szCs w:val="32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29403D"/>
    <w:rPr>
      <w:strike w:val="0"/>
      <w:dstrike w:val="0"/>
      <w:color w:val="0072BC"/>
      <w:u w:val="none"/>
      <w:effect w:val="none"/>
    </w:rPr>
  </w:style>
  <w:style w:type="paragraph" w:customStyle="1" w:styleId="Default">
    <w:name w:val="Default"/>
    <w:rsid w:val="0029403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D1D18"/>
    <w:rPr>
      <w:rFonts w:cs="Angsana New"/>
      <w:sz w:val="24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4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bmc.bdms.co.th/dms/_layouts/DMS/BMC/DMS0I077.aspx?ID=3867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bmc.bdms.co.th/dms/_layouts/DMS/BMC/DMS0I077.aspx?ID=4545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  <DocumentId xmlns="7f03e729-5d88-4625-863e-08a8dade43a0">5369</DocumentId>
    <DocumentCode xmlns="7f03e729-5d88-4625-863e-08a8dade43a0">F/M-01-RSD-014</DocumentCode>
    <RequestId xmlns="7f03e729-5d88-4625-863e-08a8dade43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icture" ma:contentTypeID="0x0101020078BCFBD517B8CA43A13A9BA0B7D3E676" ma:contentTypeVersion="3" ma:contentTypeDescription="Upload an image or a photograph." ma:contentTypeScope="" ma:versionID="dde27ad3953d77d09a720621c23bb5b8">
  <xsd:schema xmlns:xsd="http://www.w3.org/2001/XMLSchema" xmlns:xs="http://www.w3.org/2001/XMLSchema" xmlns:p="http://schemas.microsoft.com/office/2006/metadata/properties" xmlns:ns1="http://schemas.microsoft.com/sharepoint/v3" xmlns:ns2="7f03e729-5d88-4625-863e-08a8dade43a0" targetNamespace="http://schemas.microsoft.com/office/2006/metadata/properties" ma:root="true" ma:fieldsID="d0c11fd23dbd9efdd18f8ce82ad5f8ac" ns1:_="" ns2:_="">
    <xsd:import namespace="http://schemas.microsoft.com/sharepoint/v3"/>
    <xsd:import namespace="7f03e729-5d88-4625-863e-08a8dade43a0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  <xsd:element ref="ns2:DocumentId" minOccurs="0"/>
                <xsd:element ref="ns2:DocumentCode" minOccurs="0"/>
                <xsd:element ref="ns2:Reque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Picture Width" ma:internalName="ImageWidth" ma:readOnly="true">
      <xsd:simpleType>
        <xsd:restriction base="dms:Unknown"/>
      </xsd:simpleType>
    </xsd:element>
    <xsd:element name="ImageHeight" ma:index="12" nillable="true" ma:displayName="Picture Height" ma:internalName="ImageHeight" ma:readOnly="true">
      <xsd:simpleType>
        <xsd:restriction base="dms:Unknown"/>
      </xsd:simpleType>
    </xsd:element>
    <xsd:element name="ImageCreateDate" ma:index="13" nillable="true" ma:displayName="Date Picture Taken" ma:format="DateTime" ma:hidden="true" ma:internalName="ImageCreateDate">
      <xsd:simpleType>
        <xsd:restriction base="dms:DateTime"/>
      </xsd:simpleType>
    </xsd:element>
    <xsd:element name="Description" ma:index="14" nillable="true" ma:displayName="Description" ma:description="Used as alternative text for the picture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Preview Exist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Preview Image URL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e729-5d88-4625-863e-08a8dade43a0" elementFormDefault="qualified">
    <xsd:import namespace="http://schemas.microsoft.com/office/2006/documentManagement/types"/>
    <xsd:import namespace="http://schemas.microsoft.com/office/infopath/2007/PartnerControls"/>
    <xsd:element name="DocumentId" ma:index="26" nillable="true" ma:displayName="DocumentId" ma:internalName="DocumentId">
      <xsd:simpleType>
        <xsd:restriction base="dms:Number"/>
      </xsd:simpleType>
    </xsd:element>
    <xsd:element name="DocumentCode" ma:index="27" nillable="true" ma:displayName="DocumentCode" ma:internalName="DocumentCode">
      <xsd:simpleType>
        <xsd:restriction base="dms:Text">
          <xsd:maxLength value="255"/>
        </xsd:restriction>
      </xsd:simpleType>
    </xsd:element>
    <xsd:element name="RequestId" ma:index="28" nillable="true" ma:displayName="RequestId" ma:internalName="RequestId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1CF894-8E1F-41FB-A088-9DDA626E584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f03e729-5d88-4625-863e-08a8dade43a0"/>
  </ds:schemaRefs>
</ds:datastoreItem>
</file>

<file path=customXml/itemProps2.xml><?xml version="1.0" encoding="utf-8"?>
<ds:datastoreItem xmlns:ds="http://schemas.openxmlformats.org/officeDocument/2006/customXml" ds:itemID="{1DA1F018-4021-49E0-9309-C7B392A3C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03e729-5d88-4625-863e-08a8dade4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7F87D4-3524-405A-B505-974881417D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932B28-B8A9-476D-B490-EC1DB0FC1EF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328E00A3-2662-4660-9DF3-EE51B9245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44</Words>
  <Characters>1051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ภายใน</vt:lpstr>
    </vt:vector>
  </TitlesOfParts>
  <Company>.</Company>
  <LinksUpToDate>false</LinksUpToDate>
  <CharactersWithSpaces>1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ภายใน</dc:title>
  <dc:creator>tqc</dc:creator>
  <cp:lastModifiedBy>Supanee Sangiamsak</cp:lastModifiedBy>
  <cp:revision>8</cp:revision>
  <cp:lastPrinted>2019-11-21T02:01:00Z</cp:lastPrinted>
  <dcterms:created xsi:type="dcterms:W3CDTF">2019-11-21T02:01:00Z</dcterms:created>
  <dcterms:modified xsi:type="dcterms:W3CDTF">2023-02-23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78BCFBD517B8CA43A13A9BA0B7D3E676</vt:lpwstr>
  </property>
  <property fmtid="{D5CDD505-2E9C-101B-9397-08002B2CF9AE}" pid="3" name="StagingId">
    <vt:r8>19323</vt:r8>
  </property>
  <property fmtid="{D5CDD505-2E9C-101B-9397-08002B2CF9AE}" pid="4" name="DocumentCode">
    <vt:lpwstr>F/M-01-RSD-014</vt:lpwstr>
  </property>
</Properties>
</file>